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769B08" w14:textId="56B892D4" w:rsidR="00CC154E" w:rsidRDefault="007857DE">
      <w:pPr>
        <w:pBdr>
          <w:bottom w:val="single" w:sz="12" w:space="1" w:color="auto"/>
        </w:pBdr>
        <w:rPr>
          <w:b/>
          <w:bCs/>
          <w:sz w:val="28"/>
          <w:szCs w:val="28"/>
        </w:rPr>
      </w:pPr>
      <w:r w:rsidRPr="007857DE">
        <w:rPr>
          <w:b/>
          <w:bCs/>
          <w:sz w:val="28"/>
          <w:szCs w:val="28"/>
        </w:rPr>
        <w:t>Advanced Learning Algorithms</w:t>
      </w:r>
    </w:p>
    <w:p w14:paraId="12BF7061" w14:textId="0589E290" w:rsidR="00D15FAC" w:rsidRDefault="008370BF" w:rsidP="008370BF">
      <w:pPr>
        <w:rPr>
          <w:sz w:val="24"/>
          <w:szCs w:val="24"/>
        </w:rPr>
      </w:pPr>
      <w:r>
        <w:rPr>
          <w:sz w:val="24"/>
          <w:szCs w:val="24"/>
        </w:rPr>
        <w:t>Neural Networks</w:t>
      </w:r>
    </w:p>
    <w:p w14:paraId="4FD2593A" w14:textId="7F45DD91" w:rsidR="008370BF" w:rsidRDefault="008370BF" w:rsidP="008370BF">
      <w:pPr>
        <w:rPr>
          <w:sz w:val="24"/>
          <w:szCs w:val="24"/>
        </w:rPr>
      </w:pPr>
      <w:r>
        <w:rPr>
          <w:sz w:val="24"/>
          <w:szCs w:val="24"/>
        </w:rPr>
        <w:t>Let’s imagine we have a clothes shop, and we want to predict the demand of a certain shirt.</w:t>
      </w:r>
    </w:p>
    <w:p w14:paraId="5D85CFB6" w14:textId="0C8A2581" w:rsidR="008370BF" w:rsidRDefault="008370BF" w:rsidP="008370BF">
      <w:pPr>
        <w:rPr>
          <w:sz w:val="24"/>
          <w:szCs w:val="24"/>
        </w:rPr>
      </w:pPr>
      <w:r>
        <w:rPr>
          <w:sz w:val="24"/>
          <w:szCs w:val="24"/>
        </w:rPr>
        <w:t>So we will have multiple parameters like price, shipping cost, marketing, and material to predict through it, then these parameters go through small neural networks that it’s output is 0 or 1 (logistic regression) then the output is the probability of being top seller.</w:t>
      </w:r>
    </w:p>
    <w:p w14:paraId="19BDE5F4" w14:textId="2965BA02" w:rsidR="008370BF" w:rsidRDefault="008370BF" w:rsidP="008370BF">
      <w:pPr>
        <w:rPr>
          <w:sz w:val="24"/>
          <w:szCs w:val="24"/>
        </w:rPr>
      </w:pPr>
      <w:r w:rsidRPr="008370BF">
        <w:rPr>
          <w:sz w:val="24"/>
          <w:szCs w:val="24"/>
        </w:rPr>
        <w:drawing>
          <wp:inline distT="0" distB="0" distL="0" distR="0" wp14:anchorId="3E9DB62B" wp14:editId="372FBC09">
            <wp:extent cx="4864100" cy="2369170"/>
            <wp:effectExtent l="0" t="0" r="0" b="0"/>
            <wp:docPr id="13611998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1199880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877553" cy="2375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D3A6E" w14:textId="7CF611B5" w:rsidR="008370BF" w:rsidRDefault="009D4B15" w:rsidP="008370BF">
      <w:pPr>
        <w:rPr>
          <w:sz w:val="24"/>
          <w:szCs w:val="24"/>
        </w:rPr>
      </w:pPr>
      <w:r w:rsidRPr="009D4B15">
        <w:rPr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68558EF" wp14:editId="071237E8">
            <wp:simplePos x="0" y="0"/>
            <wp:positionH relativeFrom="margin">
              <wp:align>left</wp:align>
            </wp:positionH>
            <wp:positionV relativeFrom="paragraph">
              <wp:posOffset>302895</wp:posOffset>
            </wp:positionV>
            <wp:extent cx="2950845" cy="2114550"/>
            <wp:effectExtent l="0" t="0" r="1905" b="0"/>
            <wp:wrapSquare wrapText="bothSides"/>
            <wp:docPr id="20346764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4676406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0845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0AE0E4" w14:textId="0E8A5EB5" w:rsidR="008370BF" w:rsidRDefault="008370BF" w:rsidP="008370BF">
      <w:pPr>
        <w:rPr>
          <w:sz w:val="24"/>
          <w:szCs w:val="24"/>
        </w:rPr>
      </w:pPr>
    </w:p>
    <w:p w14:paraId="1467EF70" w14:textId="748F42C4" w:rsidR="009D4B15" w:rsidRDefault="009D4B15" w:rsidP="008370BF">
      <w:pPr>
        <w:rPr>
          <w:sz w:val="24"/>
          <w:szCs w:val="24"/>
        </w:rPr>
      </w:pPr>
      <w:r>
        <w:rPr>
          <w:sz w:val="24"/>
          <w:szCs w:val="24"/>
        </w:rPr>
        <w:t>Neural Network consists of input layer, hidden layers, and output layer</w:t>
      </w:r>
    </w:p>
    <w:p w14:paraId="658564F2" w14:textId="77777777" w:rsidR="00A71FFD" w:rsidRDefault="00A71FFD" w:rsidP="008370BF">
      <w:pPr>
        <w:rPr>
          <w:sz w:val="24"/>
          <w:szCs w:val="24"/>
        </w:rPr>
      </w:pPr>
    </w:p>
    <w:p w14:paraId="1329876D" w14:textId="77777777" w:rsidR="00A71FFD" w:rsidRDefault="00A71FFD" w:rsidP="008370BF">
      <w:pPr>
        <w:rPr>
          <w:sz w:val="24"/>
          <w:szCs w:val="24"/>
        </w:rPr>
      </w:pPr>
    </w:p>
    <w:p w14:paraId="325761A5" w14:textId="77777777" w:rsidR="00A71FFD" w:rsidRDefault="00A71FFD" w:rsidP="008370BF">
      <w:pPr>
        <w:rPr>
          <w:sz w:val="24"/>
          <w:szCs w:val="24"/>
        </w:rPr>
      </w:pPr>
    </w:p>
    <w:p w14:paraId="6F85CC3F" w14:textId="77777777" w:rsidR="00A71FFD" w:rsidRDefault="00A71FFD" w:rsidP="008370BF">
      <w:pPr>
        <w:rPr>
          <w:sz w:val="24"/>
          <w:szCs w:val="24"/>
        </w:rPr>
      </w:pPr>
    </w:p>
    <w:p w14:paraId="4F81A150" w14:textId="77777777" w:rsidR="00A71FFD" w:rsidRDefault="00A71FFD" w:rsidP="008370BF">
      <w:pPr>
        <w:rPr>
          <w:sz w:val="24"/>
          <w:szCs w:val="24"/>
        </w:rPr>
      </w:pPr>
    </w:p>
    <w:p w14:paraId="19F8A754" w14:textId="77777777" w:rsidR="00A71FFD" w:rsidRDefault="00A71FFD" w:rsidP="008370BF">
      <w:pPr>
        <w:rPr>
          <w:sz w:val="24"/>
          <w:szCs w:val="24"/>
          <w:lang w:bidi="ar-EG"/>
        </w:rPr>
      </w:pPr>
    </w:p>
    <w:p w14:paraId="46C6CE8A" w14:textId="77777777" w:rsidR="00A71FFD" w:rsidRDefault="00A71FFD" w:rsidP="008370BF">
      <w:pPr>
        <w:rPr>
          <w:sz w:val="24"/>
          <w:szCs w:val="24"/>
          <w:lang w:bidi="ar-EG"/>
        </w:rPr>
      </w:pPr>
    </w:p>
    <w:p w14:paraId="77FD0921" w14:textId="77777777" w:rsidR="00A71FFD" w:rsidRDefault="00A71FFD" w:rsidP="008370BF">
      <w:pPr>
        <w:rPr>
          <w:sz w:val="24"/>
          <w:szCs w:val="24"/>
          <w:lang w:bidi="ar-EG"/>
        </w:rPr>
      </w:pPr>
    </w:p>
    <w:p w14:paraId="5651EA7F" w14:textId="77777777" w:rsidR="00A71FFD" w:rsidRDefault="00A71FFD" w:rsidP="008370BF">
      <w:pPr>
        <w:rPr>
          <w:sz w:val="24"/>
          <w:szCs w:val="24"/>
          <w:lang w:bidi="ar-EG"/>
        </w:rPr>
      </w:pPr>
    </w:p>
    <w:p w14:paraId="07E39820" w14:textId="77777777" w:rsidR="00A71FFD" w:rsidRDefault="00A71FFD" w:rsidP="008370BF">
      <w:pPr>
        <w:rPr>
          <w:sz w:val="24"/>
          <w:szCs w:val="24"/>
          <w:lang w:bidi="ar-EG"/>
        </w:rPr>
      </w:pPr>
    </w:p>
    <w:p w14:paraId="640D8609" w14:textId="7D4B3F20" w:rsidR="00A71FFD" w:rsidRDefault="00A71FFD" w:rsidP="00A71FFD">
      <w:pPr>
        <w:tabs>
          <w:tab w:val="center" w:pos="985"/>
        </w:tabs>
        <w:rPr>
          <w:sz w:val="24"/>
          <w:szCs w:val="24"/>
          <w:lang w:bidi="ar-EG"/>
        </w:rPr>
      </w:pPr>
      <w:r w:rsidRPr="00A71FFD">
        <w:rPr>
          <w:sz w:val="24"/>
          <w:szCs w:val="24"/>
          <w:lang w:bidi="ar-EG"/>
        </w:rPr>
        <w:lastRenderedPageBreak/>
        <w:drawing>
          <wp:anchor distT="0" distB="0" distL="114300" distR="114300" simplePos="0" relativeHeight="251659264" behindDoc="0" locked="0" layoutInCell="1" allowOverlap="1" wp14:anchorId="1C17515A" wp14:editId="42772A9D">
            <wp:simplePos x="0" y="0"/>
            <wp:positionH relativeFrom="column">
              <wp:posOffset>-831850</wp:posOffset>
            </wp:positionH>
            <wp:positionV relativeFrom="paragraph">
              <wp:posOffset>0</wp:posOffset>
            </wp:positionV>
            <wp:extent cx="4984750" cy="2394585"/>
            <wp:effectExtent l="0" t="0" r="6350" b="5715"/>
            <wp:wrapSquare wrapText="bothSides"/>
            <wp:docPr id="14067882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6788286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4750" cy="2394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24"/>
          <w:szCs w:val="24"/>
          <w:lang w:bidi="ar-EG"/>
        </w:rPr>
        <w:tab/>
      </w:r>
    </w:p>
    <w:p w14:paraId="7C027EF7" w14:textId="04B10B0C" w:rsidR="00A71FFD" w:rsidRDefault="00A71FFD" w:rsidP="00A71FFD">
      <w:pPr>
        <w:tabs>
          <w:tab w:val="center" w:pos="985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Superscript refers to the index of layer.</w:t>
      </w:r>
    </w:p>
    <w:p w14:paraId="53BCE53E" w14:textId="4487CF10" w:rsidR="00A71FFD" w:rsidRDefault="00A71FFD" w:rsidP="00A71FFD">
      <w:pPr>
        <w:tabs>
          <w:tab w:val="center" w:pos="985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e.g. [1] means layer 1</w:t>
      </w:r>
    </w:p>
    <w:p w14:paraId="5D795A12" w14:textId="045D9401" w:rsidR="00A71FFD" w:rsidRDefault="00A71FFD" w:rsidP="00A71FFD">
      <w:pPr>
        <w:tabs>
          <w:tab w:val="center" w:pos="985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subscript refers to index of neuron of the layer</w:t>
      </w:r>
    </w:p>
    <w:p w14:paraId="4572224C" w14:textId="48B2BCC5" w:rsidR="00A71FFD" w:rsidRDefault="00A71FFD" w:rsidP="00A71FFD">
      <w:pPr>
        <w:tabs>
          <w:tab w:val="center" w:pos="985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so w</w:t>
      </w:r>
      <w:r>
        <w:rPr>
          <w:sz w:val="24"/>
          <w:szCs w:val="24"/>
          <w:vertAlign w:val="superscript"/>
          <w:lang w:bidi="ar-EG"/>
        </w:rPr>
        <w:t>[1]</w:t>
      </w:r>
      <w:r>
        <w:rPr>
          <w:sz w:val="24"/>
          <w:szCs w:val="24"/>
          <w:vertAlign w:val="subscript"/>
          <w:lang w:bidi="ar-EG"/>
        </w:rPr>
        <w:t>2</w:t>
      </w:r>
      <w:r>
        <w:rPr>
          <w:sz w:val="24"/>
          <w:szCs w:val="24"/>
          <w:lang w:bidi="ar-EG"/>
        </w:rPr>
        <w:t xml:space="preserve"> layer 1 neuron 2</w:t>
      </w:r>
    </w:p>
    <w:p w14:paraId="11CD9A2C" w14:textId="472A3317" w:rsidR="00A71FFD" w:rsidRPr="00A71FFD" w:rsidRDefault="00A71FFD" w:rsidP="00A71FFD">
      <w:pPr>
        <w:tabs>
          <w:tab w:val="center" w:pos="985"/>
        </w:tabs>
        <w:rPr>
          <w:sz w:val="24"/>
          <w:szCs w:val="24"/>
          <w:lang w:bidi="ar-EG"/>
        </w:rPr>
      </w:pPr>
    </w:p>
    <w:p w14:paraId="2969DB0B" w14:textId="05BB22EF" w:rsidR="00A71FFD" w:rsidRDefault="00A71FFD" w:rsidP="00A71FFD">
      <w:pPr>
        <w:rPr>
          <w:sz w:val="24"/>
          <w:szCs w:val="24"/>
          <w:lang w:bidi="ar-EG"/>
        </w:rPr>
      </w:pPr>
    </w:p>
    <w:p w14:paraId="22A4811F" w14:textId="7737CB44" w:rsidR="00A71FFD" w:rsidRDefault="00931D3F" w:rsidP="00A71FFD">
      <w:pPr>
        <w:ind w:firstLine="720"/>
        <w:rPr>
          <w:sz w:val="24"/>
          <w:szCs w:val="24"/>
          <w:lang w:bidi="ar-EG"/>
        </w:rPr>
      </w:pPr>
      <w:r w:rsidRPr="00931D3F">
        <w:rPr>
          <w:sz w:val="24"/>
          <w:szCs w:val="24"/>
          <w:lang w:bidi="ar-EG"/>
        </w:rPr>
        <w:drawing>
          <wp:anchor distT="0" distB="0" distL="114300" distR="114300" simplePos="0" relativeHeight="251660288" behindDoc="0" locked="0" layoutInCell="1" allowOverlap="1" wp14:anchorId="32440FF3" wp14:editId="327DE27F">
            <wp:simplePos x="0" y="0"/>
            <wp:positionH relativeFrom="page">
              <wp:align>left</wp:align>
            </wp:positionH>
            <wp:positionV relativeFrom="paragraph">
              <wp:posOffset>123825</wp:posOffset>
            </wp:positionV>
            <wp:extent cx="4665345" cy="2235200"/>
            <wp:effectExtent l="0" t="0" r="1905" b="0"/>
            <wp:wrapSquare wrapText="bothSides"/>
            <wp:docPr id="17003464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0346442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5345" cy="223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BB8787" w14:textId="77777777" w:rsidR="00A71FFD" w:rsidRDefault="00A71FFD" w:rsidP="00A71FFD">
      <w:pPr>
        <w:ind w:firstLine="720"/>
        <w:rPr>
          <w:sz w:val="24"/>
          <w:szCs w:val="24"/>
          <w:lang w:bidi="ar-EG"/>
        </w:rPr>
      </w:pPr>
    </w:p>
    <w:p w14:paraId="5FB0279A" w14:textId="77777777" w:rsidR="00931D3F" w:rsidRPr="00931D3F" w:rsidRDefault="00931D3F" w:rsidP="00931D3F">
      <w:pPr>
        <w:rPr>
          <w:sz w:val="24"/>
          <w:szCs w:val="24"/>
          <w:lang w:bidi="ar-EG"/>
        </w:rPr>
      </w:pPr>
    </w:p>
    <w:p w14:paraId="1334EC0F" w14:textId="77777777" w:rsidR="00931D3F" w:rsidRPr="00931D3F" w:rsidRDefault="00931D3F" w:rsidP="00931D3F">
      <w:pPr>
        <w:rPr>
          <w:sz w:val="24"/>
          <w:szCs w:val="24"/>
          <w:lang w:bidi="ar-EG"/>
        </w:rPr>
      </w:pPr>
    </w:p>
    <w:p w14:paraId="61119A41" w14:textId="77777777" w:rsidR="00931D3F" w:rsidRPr="00931D3F" w:rsidRDefault="00931D3F" w:rsidP="00931D3F">
      <w:pPr>
        <w:rPr>
          <w:sz w:val="24"/>
          <w:szCs w:val="24"/>
          <w:lang w:bidi="ar-EG"/>
        </w:rPr>
      </w:pPr>
    </w:p>
    <w:p w14:paraId="68637742" w14:textId="77777777" w:rsidR="00931D3F" w:rsidRPr="00931D3F" w:rsidRDefault="00931D3F" w:rsidP="00931D3F">
      <w:pPr>
        <w:rPr>
          <w:sz w:val="24"/>
          <w:szCs w:val="24"/>
          <w:lang w:bidi="ar-EG"/>
        </w:rPr>
      </w:pPr>
    </w:p>
    <w:p w14:paraId="047B0D0B" w14:textId="77777777" w:rsidR="00931D3F" w:rsidRPr="00931D3F" w:rsidRDefault="00931D3F" w:rsidP="00931D3F">
      <w:pPr>
        <w:rPr>
          <w:sz w:val="24"/>
          <w:szCs w:val="24"/>
          <w:lang w:bidi="ar-EG"/>
        </w:rPr>
      </w:pPr>
    </w:p>
    <w:p w14:paraId="229328AE" w14:textId="77777777" w:rsidR="00931D3F" w:rsidRDefault="00931D3F" w:rsidP="00931D3F">
      <w:pPr>
        <w:rPr>
          <w:sz w:val="24"/>
          <w:szCs w:val="24"/>
          <w:lang w:bidi="ar-EG"/>
        </w:rPr>
      </w:pPr>
    </w:p>
    <w:p w14:paraId="5F11E0CF" w14:textId="70000D0E" w:rsidR="00931D3F" w:rsidRDefault="00931D3F" w:rsidP="00931D3F">
      <w:pPr>
        <w:tabs>
          <w:tab w:val="left" w:pos="7910"/>
        </w:tabs>
        <w:rPr>
          <w:sz w:val="24"/>
          <w:szCs w:val="24"/>
          <w:lang w:bidi="ar-EG"/>
        </w:rPr>
      </w:pPr>
      <w:r w:rsidRPr="00931D3F">
        <w:rPr>
          <w:sz w:val="24"/>
          <w:szCs w:val="24"/>
          <w:lang w:bidi="ar-EG"/>
        </w:rPr>
        <w:drawing>
          <wp:anchor distT="0" distB="0" distL="114300" distR="114300" simplePos="0" relativeHeight="251661312" behindDoc="0" locked="0" layoutInCell="1" allowOverlap="1" wp14:anchorId="19278D54" wp14:editId="7DBB1EEC">
            <wp:simplePos x="0" y="0"/>
            <wp:positionH relativeFrom="page">
              <wp:align>left</wp:align>
            </wp:positionH>
            <wp:positionV relativeFrom="paragraph">
              <wp:posOffset>269875</wp:posOffset>
            </wp:positionV>
            <wp:extent cx="4762500" cy="1938020"/>
            <wp:effectExtent l="0" t="0" r="0" b="5080"/>
            <wp:wrapSquare wrapText="bothSides"/>
            <wp:docPr id="986984442" name="Picture 1" descr="A diagram of a netwo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6984442" name="Picture 1" descr="A diagram of a network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7491" cy="19401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24"/>
          <w:szCs w:val="24"/>
          <w:lang w:bidi="ar-EG"/>
        </w:rPr>
        <w:tab/>
      </w:r>
    </w:p>
    <w:p w14:paraId="1E783762" w14:textId="24AF3139" w:rsidR="00931D3F" w:rsidRDefault="00931D3F" w:rsidP="00931D3F">
      <w:pPr>
        <w:tabs>
          <w:tab w:val="left" w:pos="7910"/>
        </w:tabs>
        <w:rPr>
          <w:sz w:val="24"/>
          <w:szCs w:val="24"/>
          <w:lang w:bidi="ar-EG"/>
        </w:rPr>
      </w:pPr>
    </w:p>
    <w:p w14:paraId="6681D873" w14:textId="77777777" w:rsidR="00931D3F" w:rsidRPr="00931D3F" w:rsidRDefault="00931D3F" w:rsidP="00931D3F">
      <w:pPr>
        <w:rPr>
          <w:sz w:val="24"/>
          <w:szCs w:val="24"/>
          <w:lang w:bidi="ar-EG"/>
        </w:rPr>
      </w:pPr>
    </w:p>
    <w:p w14:paraId="6EA5534D" w14:textId="77777777" w:rsidR="00931D3F" w:rsidRPr="00931D3F" w:rsidRDefault="00931D3F" w:rsidP="00931D3F">
      <w:pPr>
        <w:rPr>
          <w:sz w:val="24"/>
          <w:szCs w:val="24"/>
          <w:lang w:bidi="ar-EG"/>
        </w:rPr>
      </w:pPr>
    </w:p>
    <w:p w14:paraId="70DFB07E" w14:textId="77777777" w:rsidR="00931D3F" w:rsidRPr="00931D3F" w:rsidRDefault="00931D3F" w:rsidP="00931D3F">
      <w:pPr>
        <w:rPr>
          <w:sz w:val="24"/>
          <w:szCs w:val="24"/>
          <w:lang w:bidi="ar-EG"/>
        </w:rPr>
      </w:pPr>
    </w:p>
    <w:p w14:paraId="419F44F4" w14:textId="77777777" w:rsidR="00931D3F" w:rsidRPr="00931D3F" w:rsidRDefault="00931D3F" w:rsidP="00931D3F">
      <w:pPr>
        <w:rPr>
          <w:sz w:val="24"/>
          <w:szCs w:val="24"/>
          <w:lang w:bidi="ar-EG"/>
        </w:rPr>
      </w:pPr>
    </w:p>
    <w:p w14:paraId="2B6DAB12" w14:textId="77777777" w:rsidR="00931D3F" w:rsidRPr="00931D3F" w:rsidRDefault="00931D3F" w:rsidP="00931D3F">
      <w:pPr>
        <w:rPr>
          <w:sz w:val="24"/>
          <w:szCs w:val="24"/>
          <w:lang w:bidi="ar-EG"/>
        </w:rPr>
      </w:pPr>
    </w:p>
    <w:p w14:paraId="5FFE06C9" w14:textId="77777777" w:rsidR="00931D3F" w:rsidRDefault="00931D3F" w:rsidP="00931D3F">
      <w:pPr>
        <w:rPr>
          <w:sz w:val="24"/>
          <w:szCs w:val="24"/>
          <w:lang w:bidi="ar-EG"/>
        </w:rPr>
      </w:pPr>
    </w:p>
    <w:p w14:paraId="66794EAD" w14:textId="77777777" w:rsidR="00C329D8" w:rsidRDefault="00C329D8" w:rsidP="00931D3F">
      <w:pPr>
        <w:tabs>
          <w:tab w:val="left" w:pos="8290"/>
        </w:tabs>
        <w:rPr>
          <w:sz w:val="24"/>
          <w:szCs w:val="24"/>
          <w:rtl/>
          <w:lang w:bidi="ar-EG"/>
        </w:rPr>
      </w:pPr>
      <w:r w:rsidRPr="00C329D8">
        <w:rPr>
          <w:sz w:val="24"/>
          <w:szCs w:val="24"/>
          <w:lang w:bidi="ar-EG"/>
        </w:rPr>
        <w:lastRenderedPageBreak/>
        <w:drawing>
          <wp:inline distT="0" distB="0" distL="0" distR="0" wp14:anchorId="33803E0E" wp14:editId="358A9FCA">
            <wp:extent cx="5943600" cy="1796415"/>
            <wp:effectExtent l="0" t="0" r="0" b="0"/>
            <wp:docPr id="2052256275" name="Picture 1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256275" name="Picture 1" descr="A diagram of a 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cs"/>
          <w:sz w:val="24"/>
          <w:szCs w:val="24"/>
          <w:rtl/>
          <w:lang w:bidi="ar-EG"/>
        </w:rPr>
        <w:t xml:space="preserve"> </w:t>
      </w:r>
    </w:p>
    <w:p w14:paraId="3EFEA623" w14:textId="64A5F3A5" w:rsidR="00931D3F" w:rsidRDefault="00C329D8" w:rsidP="00931D3F">
      <w:pPr>
        <w:tabs>
          <w:tab w:val="left" w:pos="8290"/>
        </w:tabs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a general equation to get a[l]j</w:t>
      </w:r>
      <w:r w:rsidR="00931D3F">
        <w:rPr>
          <w:sz w:val="24"/>
          <w:szCs w:val="24"/>
          <w:lang w:bidi="ar-EG"/>
        </w:rPr>
        <w:tab/>
      </w:r>
    </w:p>
    <w:p w14:paraId="3F6F1F1F" w14:textId="7B5766DD" w:rsidR="00931D3F" w:rsidRPr="00931D3F" w:rsidRDefault="00C329D8" w:rsidP="00931D3F">
      <w:pPr>
        <w:tabs>
          <w:tab w:val="left" w:pos="8290"/>
        </w:tabs>
        <w:rPr>
          <w:rFonts w:hint="cs"/>
          <w:sz w:val="24"/>
          <w:szCs w:val="24"/>
          <w:rtl/>
          <w:lang w:bidi="ar-EG"/>
        </w:rPr>
      </w:pPr>
      <w:r w:rsidRPr="00C329D8">
        <w:rPr>
          <w:sz w:val="24"/>
          <w:szCs w:val="24"/>
          <w:lang w:bidi="ar-EG"/>
        </w:rPr>
        <w:drawing>
          <wp:inline distT="0" distB="0" distL="0" distR="0" wp14:anchorId="631216A5" wp14:editId="47FB9ED1">
            <wp:extent cx="4413477" cy="914447"/>
            <wp:effectExtent l="0" t="0" r="6350" b="0"/>
            <wp:docPr id="12358849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88490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13477" cy="914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31D3F" w:rsidRPr="00931D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xMTAyNLcwMzE2MDNR0lEKTi0uzszPAykwrAUAsR2f/iwAAAA="/>
  </w:docVars>
  <w:rsids>
    <w:rsidRoot w:val="0026594E"/>
    <w:rsid w:val="0026594E"/>
    <w:rsid w:val="007857DE"/>
    <w:rsid w:val="008370BF"/>
    <w:rsid w:val="00843B66"/>
    <w:rsid w:val="008A16C1"/>
    <w:rsid w:val="008A37C1"/>
    <w:rsid w:val="00931D3F"/>
    <w:rsid w:val="009D4B15"/>
    <w:rsid w:val="00A71FFD"/>
    <w:rsid w:val="00C329D8"/>
    <w:rsid w:val="00CC154E"/>
    <w:rsid w:val="00D15FAC"/>
    <w:rsid w:val="00DA5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D08F81"/>
  <w15:chartTrackingRefBased/>
  <w15:docId w15:val="{39D2A28A-8375-45CA-BE38-93FC4728D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</TotalTime>
  <Pages>1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812020100169</dc:creator>
  <cp:keywords/>
  <dc:description/>
  <cp:lastModifiedBy>20812020100169</cp:lastModifiedBy>
  <cp:revision>4</cp:revision>
  <dcterms:created xsi:type="dcterms:W3CDTF">2023-08-25T12:30:00Z</dcterms:created>
  <dcterms:modified xsi:type="dcterms:W3CDTF">2023-08-25T16:16:00Z</dcterms:modified>
</cp:coreProperties>
</file>